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51174FAF" w:rsidR="00017559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E9F4202" w:rsidR="0010663D" w:rsidRPr="00DD1F14" w:rsidRDefault="00DD1F14" w:rsidP="0010663D">
      <w:pPr>
        <w:jc w:val="center"/>
        <w:rPr>
          <w:sz w:val="32"/>
          <w:szCs w:val="32"/>
        </w:rPr>
      </w:pPr>
      <w:r w:rsidRPr="00DD1F14">
        <w:rPr>
          <w:sz w:val="32"/>
          <w:szCs w:val="32"/>
        </w:rPr>
        <w:t>AluCar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F62292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3D1E36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EA31C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EA31C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EA31C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EA31C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EA31C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EA31C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EA31C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EA31C4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0DB4136" w14:textId="740E37C8" w:rsidR="0034451F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EA31C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EA31C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EA31C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EA31C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EA31C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EA31C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26A9205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 automóveis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45673B6B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escolha do usuário em relação ao automóvel 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77777777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entivar o uso do software através de elementos </w:t>
            </w:r>
            <w:proofErr w:type="spellStart"/>
            <w:r>
              <w:rPr>
                <w:sz w:val="24"/>
                <w:szCs w:val="24"/>
              </w:rPr>
              <w:t>gamificados</w:t>
            </w:r>
            <w:proofErr w:type="spellEnd"/>
            <w:r>
              <w:rPr>
                <w:sz w:val="24"/>
                <w:szCs w:val="24"/>
              </w:rPr>
              <w:t xml:space="preserve"> com sistema de recompensas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96283777"/>
      <w:r>
        <w:t xml:space="preserve">Figura </w:t>
      </w:r>
      <w:r w:rsidR="00EA31C4">
        <w:fldChar w:fldCharType="begin"/>
      </w:r>
      <w:r w:rsidR="00EA31C4">
        <w:instrText xml:space="preserve"> SEQ Figura \* ARABIC </w:instrText>
      </w:r>
      <w:r w:rsidR="00EA31C4">
        <w:fldChar w:fldCharType="separate"/>
      </w:r>
      <w:r>
        <w:rPr>
          <w:noProof/>
        </w:rPr>
        <w:t>1</w:t>
      </w:r>
      <w:r w:rsidR="00EA31C4"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 automóveis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</w:t>
            </w:r>
            <w:proofErr w:type="spellStart"/>
            <w:r>
              <w:rPr>
                <w:sz w:val="24"/>
                <w:szCs w:val="24"/>
              </w:rPr>
              <w:t>gamificada</w:t>
            </w:r>
            <w:proofErr w:type="spellEnd"/>
            <w:r>
              <w:rPr>
                <w:sz w:val="24"/>
                <w:szCs w:val="24"/>
              </w:rPr>
              <w:t>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7ED9DF6" w14:textId="62175E0D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iagens;</w:t>
            </w:r>
          </w:p>
          <w:p w14:paraId="27EA2A43" w14:textId="5D640B6E" w:rsidR="002E48EE" w:rsidRPr="002E48EE" w:rsidRDefault="00C20CFC" w:rsidP="008E7B1C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Pr="00C20CFC">
              <w:rPr>
                <w:i/>
                <w:iCs/>
                <w:sz w:val="24"/>
                <w:szCs w:val="24"/>
              </w:rPr>
              <w:t>delivery</w:t>
            </w:r>
            <w:r>
              <w:rPr>
                <w:i/>
                <w:iCs/>
                <w:sz w:val="24"/>
                <w:szCs w:val="24"/>
              </w:rPr>
              <w:t>;</w:t>
            </w:r>
          </w:p>
          <w:p w14:paraId="2AA44012" w14:textId="03F4A261" w:rsidR="00C20CFC" w:rsidRPr="00F76475" w:rsidRDefault="002E48EE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cessionária/oficin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0677304A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enda automóveis;</w:t>
            </w:r>
          </w:p>
          <w:p w14:paraId="27B3DA27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pensa usuários “fiéis” através da gamificação;</w:t>
            </w:r>
          </w:p>
          <w:p w14:paraId="239F582B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rnece opções de automóveis acessíveis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65A9CB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8E7B1C">
              <w:rPr>
                <w:i/>
                <w:iCs/>
                <w:sz w:val="24"/>
                <w:szCs w:val="24"/>
              </w:rPr>
              <w:t>Test drive</w:t>
            </w:r>
            <w:r>
              <w:rPr>
                <w:sz w:val="24"/>
                <w:szCs w:val="24"/>
              </w:rPr>
              <w:t xml:space="preserve"> com os veículos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73ABF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 veículos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96283778"/>
      <w:r>
        <w:t xml:space="preserve">Figura </w:t>
      </w:r>
      <w:r w:rsidR="00EA31C4">
        <w:fldChar w:fldCharType="begin"/>
      </w:r>
      <w:r w:rsidR="00EA31C4">
        <w:instrText xml:space="preserve"> SEQ Figura \* ARABIC </w:instrText>
      </w:r>
      <w:r w:rsidR="00EA31C4">
        <w:fldChar w:fldCharType="separate"/>
      </w:r>
      <w:r>
        <w:rPr>
          <w:noProof/>
        </w:rPr>
        <w:t>2</w:t>
      </w:r>
      <w:r w:rsidR="00EA31C4"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3D4B5784" w14:textId="5CE5F5CB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oristas de aplicativo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57524C5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veículo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9DE52D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aluguel de </w:t>
            </w:r>
            <w:r w:rsidR="00436677">
              <w:rPr>
                <w:sz w:val="24"/>
                <w:szCs w:val="24"/>
              </w:rPr>
              <w:t>veículos</w:t>
            </w:r>
            <w:r>
              <w:rPr>
                <w:sz w:val="24"/>
                <w:szCs w:val="24"/>
              </w:rPr>
              <w:t>, com alguns elementos de rede social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851296A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usuário poderá escolher o </w:t>
            </w:r>
            <w:r w:rsidR="00DD1F14">
              <w:rPr>
                <w:sz w:val="24"/>
                <w:szCs w:val="24"/>
              </w:rPr>
              <w:t>veículo</w:t>
            </w:r>
            <w:r w:rsidR="00A045A8">
              <w:rPr>
                <w:sz w:val="24"/>
                <w:szCs w:val="24"/>
              </w:rPr>
              <w:t xml:space="preserve"> e </w:t>
            </w:r>
            <w:r w:rsidR="00DD1F14">
              <w:rPr>
                <w:sz w:val="24"/>
                <w:szCs w:val="24"/>
              </w:rPr>
              <w:t>os acessórios</w:t>
            </w:r>
            <w:r w:rsidR="00A045A8">
              <w:rPr>
                <w:sz w:val="24"/>
                <w:szCs w:val="24"/>
              </w:rPr>
              <w:t xml:space="preserve"> adequados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A59CED3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motorista terá recompensas por alugar </w:t>
            </w:r>
            <w:r w:rsidR="00A045A8">
              <w:rPr>
                <w:sz w:val="24"/>
                <w:szCs w:val="24"/>
              </w:rPr>
              <w:t>veículos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4CAE8878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A045A8">
              <w:rPr>
                <w:sz w:val="24"/>
                <w:szCs w:val="24"/>
              </w:rPr>
              <w:t xml:space="preserve">veículo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A045A8">
              <w:rPr>
                <w:sz w:val="24"/>
                <w:szCs w:val="24"/>
              </w:rPr>
              <w:t xml:space="preserve">veículo mais </w:t>
            </w:r>
            <w:r w:rsidR="00CB4DEC">
              <w:rPr>
                <w:sz w:val="24"/>
                <w:szCs w:val="24"/>
              </w:rPr>
              <w:t>recomendados para determinadas situações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96283779"/>
      <w:r>
        <w:t xml:space="preserve">Figura </w:t>
      </w:r>
      <w:r w:rsidR="00EA31C4">
        <w:fldChar w:fldCharType="begin"/>
      </w:r>
      <w:r w:rsidR="00EA31C4">
        <w:instrText xml:space="preserve"> SEQ Figura \* ARABIC </w:instrText>
      </w:r>
      <w:r w:rsidR="00EA31C4">
        <w:fldChar w:fldCharType="separate"/>
      </w:r>
      <w:r>
        <w:rPr>
          <w:noProof/>
        </w:rPr>
        <w:t>3</w:t>
      </w:r>
      <w:r w:rsidR="00EA31C4"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</w:t>
      </w:r>
      <w:proofErr w:type="spellStart"/>
      <w:r>
        <w:t>C</w:t>
      </w:r>
      <w:r w:rsidR="00F76475">
        <w:t>anvas</w:t>
      </w:r>
      <w:proofErr w:type="spellEnd"/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77A7C26D" w:rsidR="007C2471" w:rsidRDefault="00391B45" w:rsidP="007C2471">
      <w:pPr>
        <w:keepNext/>
        <w:jc w:val="center"/>
      </w:pPr>
      <w:r>
        <w:rPr>
          <w:noProof/>
        </w:rPr>
        <w:drawing>
          <wp:inline distT="0" distB="0" distL="0" distR="0" wp14:anchorId="457DB494" wp14:editId="4969B73F">
            <wp:extent cx="5400040" cy="2954020"/>
            <wp:effectExtent l="0" t="0" r="0" b="0"/>
            <wp:docPr id="4" name="Imagem 4" descr="Uma imagem contendo 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ntendo Gráfic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95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C80A7" w14:textId="3D465E2A" w:rsidR="007C2471" w:rsidRPr="00C042E5" w:rsidRDefault="007C2471" w:rsidP="007C2471">
      <w:pPr>
        <w:pStyle w:val="Legenda"/>
        <w:rPr>
          <w:lang w:val="en-US"/>
        </w:rPr>
      </w:pPr>
      <w:bookmarkStart w:id="12" w:name="_Toc9628378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C042E5">
        <w:rPr>
          <w:noProof/>
          <w:lang w:val="en-US"/>
        </w:rPr>
        <w:t>Fonte: AGUIAR, F. 2018.</w:t>
      </w:r>
      <w:bookmarkEnd w:id="12"/>
    </w:p>
    <w:p w14:paraId="52D69286" w14:textId="0CC01059" w:rsidR="007C2471" w:rsidRPr="00C042E5" w:rsidRDefault="007C2471" w:rsidP="0043409E">
      <w:pPr>
        <w:rPr>
          <w:lang w:val="en-US"/>
        </w:rPr>
      </w:pPr>
    </w:p>
    <w:p w14:paraId="3CD7B7DA" w14:textId="4CA039B0" w:rsidR="00B257D8" w:rsidRPr="00C042E5" w:rsidRDefault="00B257D8">
      <w:pPr>
        <w:rPr>
          <w:lang w:val="en-US"/>
        </w:rPr>
      </w:pPr>
      <w:r w:rsidRPr="00C042E5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96283772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78042D97" w14:textId="77777777" w:rsidR="00F76475" w:rsidRDefault="00F76475" w:rsidP="00DD13EB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2EA35DFC" w:rsidR="00F76475" w:rsidRPr="0013596A" w:rsidRDefault="00F76475" w:rsidP="00B17363">
            <w:pPr>
              <w:spacing w:before="60" w:after="60"/>
            </w:pPr>
            <w:bookmarkStart w:id="15" w:name="_Hlk96268510"/>
            <w:bookmarkEnd w:id="14"/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13596A" w:rsidRPr="0013596A">
              <w:t>Gerenciar cadastro de veículos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A13CED4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4F28B30" w14:textId="77777777" w:rsidR="00C44832" w:rsidRPr="0013596A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4F3CBADB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 w:rsidR="003F5155">
              <w:t>L</w:t>
            </w:r>
            <w:r w:rsidR="0013596A" w:rsidRPr="0013596A">
              <w:t>ocadora</w:t>
            </w:r>
            <w:r w:rsidR="0013596A">
              <w:t xml:space="preserve"> logado no sistema</w:t>
            </w:r>
          </w:p>
          <w:p w14:paraId="268C4FFE" w14:textId="17C704A5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 w:rsidR="005F6DD0">
              <w:t>Gerenciar o cadastro do</w:t>
            </w:r>
            <w:r w:rsidR="003F5155">
              <w:t>s</w:t>
            </w:r>
            <w:r w:rsidR="005F6DD0">
              <w:t xml:space="preserve"> veículo</w:t>
            </w:r>
            <w:r w:rsidR="003F5155">
              <w:t>s</w:t>
            </w:r>
          </w:p>
          <w:p w14:paraId="158AF84E" w14:textId="3EA34F25" w:rsidR="00C44832" w:rsidRPr="0013596A" w:rsidRDefault="00C44832" w:rsidP="00C44832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5F6DD0">
              <w:t>Controlar disponibilidade dos veículos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19F59B1B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>
              <w:t xml:space="preserve">veículo não </w:t>
            </w:r>
            <w:r w:rsidR="005F6DD0">
              <w:t xml:space="preserve">está </w:t>
            </w:r>
            <w:r w:rsidR="0013596A">
              <w:t>cadastrado</w:t>
            </w:r>
          </w:p>
          <w:p w14:paraId="29CEB57E" w14:textId="334C9CA2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3596A">
              <w:t>preencher todos os dados do cadastro de veículo</w:t>
            </w:r>
          </w:p>
          <w:p w14:paraId="7A15708C" w14:textId="1D9D7A94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3596A" w:rsidRPr="0013596A">
              <w:t>o veículo será inserido no sistema</w:t>
            </w:r>
            <w:r w:rsidR="003F5155">
              <w:t>.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192F898B" w:rsidR="00E25FEA" w:rsidRPr="00E61175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 w:rsidRPr="00E61175">
              <w:t xml:space="preserve">veículo já </w:t>
            </w:r>
            <w:r w:rsidR="005F6DD0">
              <w:t xml:space="preserve">está </w:t>
            </w:r>
            <w:r w:rsidR="00E61175">
              <w:t>cadastrado</w:t>
            </w:r>
          </w:p>
          <w:p w14:paraId="65CB98F4" w14:textId="6939AD3D" w:rsidR="00E25FEA" w:rsidRPr="00E61175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13596A" w:rsidRPr="00E61175">
              <w:t xml:space="preserve">preencher </w:t>
            </w:r>
            <w:r w:rsidR="003F5155">
              <w:t>a placa já existente</w:t>
            </w:r>
          </w:p>
          <w:p w14:paraId="09BF40E1" w14:textId="1A57ADF3" w:rsidR="00E25FEA" w:rsidRPr="001137C6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13596A" w:rsidRPr="00E61175">
              <w:t xml:space="preserve">o sistema bloqueia o cadastro devido a placa </w:t>
            </w:r>
            <w:r w:rsidR="00E61175" w:rsidRPr="00E61175">
              <w:t xml:space="preserve">já </w:t>
            </w:r>
            <w:r w:rsidR="003F5155">
              <w:t>cadastrada.</w:t>
            </w:r>
          </w:p>
        </w:tc>
      </w:tr>
    </w:tbl>
    <w:p w14:paraId="464C1A34" w14:textId="77777777" w:rsidR="00F76475" w:rsidRDefault="00F76475" w:rsidP="00C44832">
      <w:pPr>
        <w:pStyle w:val="Legenda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r w:rsidR="00EA31C4">
        <w:fldChar w:fldCharType="begin"/>
      </w:r>
      <w:r w:rsidR="00EA31C4">
        <w:instrText xml:space="preserve"> SEQ Figura \* ARABIC </w:instrText>
      </w:r>
      <w:r w:rsidR="00EA31C4">
        <w:fldChar w:fldCharType="separate"/>
      </w:r>
      <w:r>
        <w:rPr>
          <w:noProof/>
        </w:rPr>
        <w:t>5</w:t>
      </w:r>
      <w:r w:rsidR="00EA31C4">
        <w:rPr>
          <w:noProof/>
        </w:rPr>
        <w:fldChar w:fldCharType="end"/>
      </w:r>
      <w:r>
        <w:t xml:space="preserve"> - User Stories e Critérios de Aceite</w:t>
      </w:r>
      <w:r>
        <w:rPr>
          <w:noProof/>
        </w:rPr>
        <w:t>. Fonte: AGUIAR, F. 2018.</w:t>
      </w:r>
      <w:bookmarkEnd w:id="16"/>
      <w:bookmarkEnd w:id="17"/>
    </w:p>
    <w:p w14:paraId="70961142" w14:textId="77777777" w:rsidR="00F76475" w:rsidRPr="003D488D" w:rsidRDefault="00F76475" w:rsidP="00F76475">
      <w:pPr>
        <w:pStyle w:val="CorpodeTexto"/>
        <w:ind w:left="708"/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Ttulo1"/>
      </w:pPr>
      <w:bookmarkStart w:id="18" w:name="_Toc96283773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1F5BD8E5" w14:textId="77777777" w:rsidR="00FA629D" w:rsidRDefault="00FA629D" w:rsidP="00405DB1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48592C54" w:rsidR="0089163D" w:rsidRDefault="00405DB1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BCD44E7" wp14:editId="1DF7D954">
                  <wp:extent cx="5391150" cy="2466975"/>
                  <wp:effectExtent l="0" t="0" r="0" b="952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246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Ttulo1"/>
      </w:pPr>
      <w:bookmarkStart w:id="19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0" w:name="_Toc96277162"/>
      <w:bookmarkStart w:id="21" w:name="_Toc96283783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Ttulo1"/>
      </w:pPr>
      <w:bookmarkStart w:id="22" w:name="_Toc96283775"/>
      <w:r>
        <w:t>ARTEFATO 8: Demais Diagramas</w:t>
      </w:r>
      <w:bookmarkEnd w:id="22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3" w:name="_Toc96283776"/>
      <w:r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7F135" w14:textId="77777777" w:rsidR="00EA31C4" w:rsidRDefault="00EA31C4" w:rsidP="004E16B3">
      <w:pPr>
        <w:spacing w:after="0" w:line="240" w:lineRule="auto"/>
      </w:pPr>
      <w:r>
        <w:separator/>
      </w:r>
    </w:p>
  </w:endnote>
  <w:endnote w:type="continuationSeparator" w:id="0">
    <w:p w14:paraId="4D4D15A9" w14:textId="77777777" w:rsidR="00EA31C4" w:rsidRDefault="00EA31C4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591E783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DD1F14" w:rsidRPr="00DD1F14">
      <w:t>AluCar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1936D2" w14:textId="77777777" w:rsidR="00EA31C4" w:rsidRDefault="00EA31C4" w:rsidP="004E16B3">
      <w:pPr>
        <w:spacing w:after="0" w:line="240" w:lineRule="auto"/>
      </w:pPr>
      <w:r>
        <w:separator/>
      </w:r>
    </w:p>
  </w:footnote>
  <w:footnote w:type="continuationSeparator" w:id="0">
    <w:p w14:paraId="7A7C3713" w14:textId="77777777" w:rsidR="00EA31C4" w:rsidRDefault="00EA31C4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74076">
    <w:abstractNumId w:val="12"/>
  </w:num>
  <w:num w:numId="2" w16cid:durableId="1094085198">
    <w:abstractNumId w:val="4"/>
  </w:num>
  <w:num w:numId="3" w16cid:durableId="562370107">
    <w:abstractNumId w:val="15"/>
  </w:num>
  <w:num w:numId="4" w16cid:durableId="1491943619">
    <w:abstractNumId w:val="11"/>
  </w:num>
  <w:num w:numId="5" w16cid:durableId="1137605235">
    <w:abstractNumId w:val="8"/>
  </w:num>
  <w:num w:numId="6" w16cid:durableId="974869571">
    <w:abstractNumId w:val="10"/>
  </w:num>
  <w:num w:numId="7" w16cid:durableId="1443693437">
    <w:abstractNumId w:val="2"/>
  </w:num>
  <w:num w:numId="8" w16cid:durableId="1880780806">
    <w:abstractNumId w:val="0"/>
  </w:num>
  <w:num w:numId="9" w16cid:durableId="713506881">
    <w:abstractNumId w:val="1"/>
  </w:num>
  <w:num w:numId="10" w16cid:durableId="521864532">
    <w:abstractNumId w:val="6"/>
  </w:num>
  <w:num w:numId="11" w16cid:durableId="1345211687">
    <w:abstractNumId w:val="10"/>
    <w:lvlOverride w:ilvl="0">
      <w:startOverride w:val="1"/>
    </w:lvlOverride>
  </w:num>
  <w:num w:numId="12" w16cid:durableId="1907915761">
    <w:abstractNumId w:val="13"/>
  </w:num>
  <w:num w:numId="13" w16cid:durableId="1756437157">
    <w:abstractNumId w:val="5"/>
  </w:num>
  <w:num w:numId="14" w16cid:durableId="1346908617">
    <w:abstractNumId w:val="7"/>
  </w:num>
  <w:num w:numId="15" w16cid:durableId="1664163541">
    <w:abstractNumId w:val="9"/>
  </w:num>
  <w:num w:numId="16" w16cid:durableId="217206176">
    <w:abstractNumId w:val="14"/>
  </w:num>
  <w:num w:numId="17" w16cid:durableId="18891059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2719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1B45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155"/>
    <w:rsid w:val="003F68BD"/>
    <w:rsid w:val="003F712A"/>
    <w:rsid w:val="003F7F9A"/>
    <w:rsid w:val="0040086B"/>
    <w:rsid w:val="00400A52"/>
    <w:rsid w:val="004019EF"/>
    <w:rsid w:val="00405DB1"/>
    <w:rsid w:val="00410D2E"/>
    <w:rsid w:val="00416310"/>
    <w:rsid w:val="004238BD"/>
    <w:rsid w:val="00425C12"/>
    <w:rsid w:val="00433DB1"/>
    <w:rsid w:val="0043409E"/>
    <w:rsid w:val="00436677"/>
    <w:rsid w:val="00440072"/>
    <w:rsid w:val="00444378"/>
    <w:rsid w:val="004472E3"/>
    <w:rsid w:val="00456F7F"/>
    <w:rsid w:val="00463049"/>
    <w:rsid w:val="00465E48"/>
    <w:rsid w:val="0047278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07EB"/>
    <w:rsid w:val="007C2471"/>
    <w:rsid w:val="007C3290"/>
    <w:rsid w:val="007C58DA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26CC5"/>
    <w:rsid w:val="00A27161"/>
    <w:rsid w:val="00A329D8"/>
    <w:rsid w:val="00A3457C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311F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566D4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EAF"/>
    <w:rsid w:val="00C76FF2"/>
    <w:rsid w:val="00C8388B"/>
    <w:rsid w:val="00C93E38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5BD6"/>
    <w:rsid w:val="00E86736"/>
    <w:rsid w:val="00E87898"/>
    <w:rsid w:val="00E87A49"/>
    <w:rsid w:val="00E961EB"/>
    <w:rsid w:val="00EA0C41"/>
    <w:rsid w:val="00EA31C4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rumguides.org/docs/scrumguide/v2020/2020-Scrum-Guide-Portuguese-European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akerdeck.com/fabiogr/product-backlog-buil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6</TotalTime>
  <Pages>10</Pages>
  <Words>985</Words>
  <Characters>5321</Characters>
  <Application>Microsoft Office Word</Application>
  <DocSecurity>0</DocSecurity>
  <Lines>44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6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Lucas Silva</cp:lastModifiedBy>
  <cp:revision>14</cp:revision>
  <dcterms:created xsi:type="dcterms:W3CDTF">2022-03-10T13:31:00Z</dcterms:created>
  <dcterms:modified xsi:type="dcterms:W3CDTF">2022-05-19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